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39E7429E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A12A0D">
        <w:rPr>
          <w:rFonts w:eastAsia="Times New Roman"/>
          <w:color w:val="auto"/>
        </w:rPr>
        <w:t>6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2D099C93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A12A0D">
        <w:rPr>
          <w:rFonts w:eastAsia="Times New Roman"/>
          <w:b w:val="0"/>
          <w:color w:val="auto"/>
          <w:sz w:val="28"/>
          <w:szCs w:val="28"/>
          <w:u w:val="single"/>
        </w:rPr>
        <w:t>04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A12A0D">
        <w:rPr>
          <w:rFonts w:eastAsia="Times New Roman"/>
          <w:b w:val="0"/>
          <w:color w:val="auto"/>
          <w:sz w:val="28"/>
          <w:szCs w:val="28"/>
          <w:u w:val="single"/>
        </w:rPr>
        <w:t>1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D83658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23B15648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15851AC5" w14:textId="0185B8CE" w:rsidR="005057DD" w:rsidRDefault="005057DD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Merge.h</w:t>
      </w:r>
      <w:proofErr w:type="spellEnd"/>
      <w:r>
        <w:rPr>
          <w:b/>
          <w:bCs/>
          <w:color w:val="auto"/>
        </w:rPr>
        <w:t>:</w:t>
      </w:r>
    </w:p>
    <w:p w14:paraId="020F757B" w14:textId="261A9D78" w:rsidR="005057DD" w:rsidRDefault="005057DD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6DC5A51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M_H</w:t>
      </w:r>
    </w:p>
    <w:p w14:paraId="525A599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M_H</w:t>
      </w:r>
    </w:p>
    <w:p w14:paraId="6F2AC1C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59C32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CA11F7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40DFB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3FD32DE5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class Merge {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generic Merge</w:t>
      </w:r>
    </w:p>
    <w:p w14:paraId="23948FC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public: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global types</w:t>
      </w:r>
    </w:p>
    <w:p w14:paraId="155D444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>list&lt;E&gt; List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list type</w:t>
      </w:r>
    </w:p>
    <w:p w14:paraId="36110FF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oid merge(List&amp; A, List&amp; B, List&amp; C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generic merge function</w:t>
      </w:r>
    </w:p>
    <w:p w14:paraId="479F3F9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protected: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local types</w:t>
      </w:r>
    </w:p>
    <w:p w14:paraId="4357662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List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tor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iterator type</w:t>
      </w:r>
    </w:p>
    <w:p w14:paraId="0AF718BA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    // overridden functions</w:t>
      </w:r>
    </w:p>
    <w:p w14:paraId="447C454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List&amp; C) = 0;</w:t>
      </w:r>
    </w:p>
    <w:p w14:paraId="6E7A86F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ot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const E&amp; b, List&amp; C) = 0;</w:t>
      </w:r>
    </w:p>
    <w:p w14:paraId="6D997BB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b, List&amp; C) = 0;</w:t>
      </w:r>
    </w:p>
    <w:p w14:paraId="342BF33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51EA02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F2FF3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E&gt;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generic merge</w:t>
      </w:r>
    </w:p>
    <w:p w14:paraId="4F34BA6A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void Merge&lt;E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>merge(List&amp; A, List&amp; B, List&amp; C) {</w:t>
      </w:r>
    </w:p>
    <w:p w14:paraId="34E0568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tor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pa 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A.begin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A's elements</w:t>
      </w:r>
    </w:p>
    <w:p w14:paraId="1D63CFE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tor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pb 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B.begin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B's elements</w:t>
      </w:r>
    </w:p>
    <w:p w14:paraId="192BDBD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while (pa !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A.end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() &amp;&amp; pb !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B.end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)) {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main merging loop</w:t>
      </w:r>
    </w:p>
    <w:p w14:paraId="429D7171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if (*pa &lt; *pb)</w:t>
      </w:r>
    </w:p>
    <w:p w14:paraId="2D15C79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*pa++, C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take from A</w:t>
      </w:r>
    </w:p>
    <w:p w14:paraId="379656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else if (*pa == *pb)</w:t>
      </w:r>
    </w:p>
    <w:p w14:paraId="1D75CFC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ot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*pa++, *pb++, C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take from both</w:t>
      </w:r>
    </w:p>
    <w:p w14:paraId="4BB0B25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54B5FA5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*pb++, C)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take from B</w:t>
      </w:r>
    </w:p>
    <w:p w14:paraId="64527DF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BB6CE0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while (pa !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A.end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())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*pa++, C);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take rest from A</w:t>
      </w:r>
    </w:p>
    <w:p w14:paraId="3F0A10C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while (pb !=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B.end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())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*pb++, C);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take rest from B</w:t>
      </w:r>
    </w:p>
    <w:p w14:paraId="0033356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4795963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0B0092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set union</w:t>
      </w:r>
    </w:p>
    <w:p w14:paraId="0C5D0C1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Union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public Merge&lt;E&gt; {</w:t>
      </w:r>
    </w:p>
    <w:p w14:paraId="68A5BB2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protected:</w:t>
      </w:r>
    </w:p>
    <w:p w14:paraId="3909971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Merge&lt;E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Lis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Lis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FF72C7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List&amp; C)</w:t>
      </w:r>
    </w:p>
    <w:p w14:paraId="0871D7E1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.push_back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a);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add a</w:t>
      </w:r>
    </w:p>
    <w:p w14:paraId="127395E1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ot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const E&amp; b, List&amp; C)</w:t>
      </w:r>
    </w:p>
    <w:p w14:paraId="7749829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.push_back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(a); }   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add 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a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only</w:t>
      </w:r>
    </w:p>
    <w:p w14:paraId="5A24FC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b, List&amp; C)</w:t>
      </w:r>
    </w:p>
    <w:p w14:paraId="57EC4D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.push_back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(b); }  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add b</w:t>
      </w:r>
    </w:p>
    <w:p w14:paraId="1F5A967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14B0D2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44544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set intersection</w:t>
      </w:r>
    </w:p>
    <w:p w14:paraId="4363049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nterse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public Merge&lt;E&gt; {</w:t>
      </w:r>
    </w:p>
    <w:p w14:paraId="48B3B69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protected:</w:t>
      </w:r>
    </w:p>
    <w:p w14:paraId="316FF5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Merge&lt;E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Lis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Lis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F1E908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List&amp; C)</w:t>
      </w:r>
    </w:p>
    <w:p w14:paraId="429B4D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}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ignore</w:t>
      </w:r>
    </w:p>
    <w:p w14:paraId="5AEDACA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ot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const E&amp; b, List&amp; C)</w:t>
      </w:r>
    </w:p>
    <w:p w14:paraId="6B04E6D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.push_back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a);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add 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a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only </w:t>
      </w:r>
    </w:p>
    <w:p w14:paraId="3619C3F1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b, List&amp; C)</w:t>
      </w:r>
    </w:p>
    <w:p w14:paraId="157EC09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}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ignore</w:t>
      </w:r>
    </w:p>
    <w:p w14:paraId="3AAFBBC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2C4518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77BE3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set subtraction</w:t>
      </w:r>
    </w:p>
    <w:p w14:paraId="4CCA3E7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Subtra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public Merge&lt;E&gt; {</w:t>
      </w:r>
    </w:p>
    <w:p w14:paraId="05CA77C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protected:</w:t>
      </w:r>
    </w:p>
    <w:p w14:paraId="4362CBE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Merge&lt;E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Lis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Lis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034AA31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A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List&amp; C)</w:t>
      </w:r>
    </w:p>
    <w:p w14:paraId="3F71F4C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.push_back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a);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add a</w:t>
      </w:r>
    </w:p>
    <w:p w14:paraId="11C7CA5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ot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a, const E&amp; b, List&amp; C)</w:t>
      </w:r>
    </w:p>
    <w:p w14:paraId="38A9210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}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ignore</w:t>
      </w:r>
    </w:p>
    <w:p w14:paraId="4B63D0D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virtual voi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fromB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const E&amp; b, List&amp; C)</w:t>
      </w:r>
    </w:p>
    <w:p w14:paraId="4F4FD21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    { 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// ignore</w:t>
      </w:r>
    </w:p>
    <w:p w14:paraId="443CDF6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E54559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17C2E4" w14:textId="3463E7B5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CDC5EB0" w14:textId="77777777" w:rsidR="005057DD" w:rsidRDefault="005057DD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3977464F" w14:textId="2E60A666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280B46A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/*  Program: PA_6_exercise_1  </w:t>
      </w:r>
    </w:p>
    <w:p w14:paraId="53A24E0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49963A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5B91AF9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Date: 04/12/2022 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F0A72E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EE7A89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Use classes Merge,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Union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nterse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, and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Subtra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283C89F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from C++ book to perform basic set operations. Set up a driver </w:t>
      </w:r>
    </w:p>
    <w:p w14:paraId="3586B1E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to test the three set operations: union, intersection, and </w:t>
      </w:r>
    </w:p>
    <w:p w14:paraId="0B63186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difference. </w:t>
      </w:r>
    </w:p>
    <w:p w14:paraId="73ACC19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8BE6A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I certify that the code below is my own work.</w:t>
      </w:r>
    </w:p>
    <w:p w14:paraId="231D111A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2D25EA4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2298E1A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16CC2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2BA26B8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04DE5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02D2421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Merge.h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73F2734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CFD97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CD6D0C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14F3C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void test()</w:t>
      </w:r>
    </w:p>
    <w:p w14:paraId="76D9190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1A2AF9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list&lt;int&gt; a = {1, 2, 3, 5, 7, 9};   // 1 2 3   5   7   9</w:t>
      </w:r>
    </w:p>
    <w:p w14:paraId="5936D93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list&lt;int&gt; b = {1, 3, 4, 5, 6, 8};   // 1   3 4 5 6   8</w:t>
      </w:r>
    </w:p>
    <w:p w14:paraId="283911D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list&lt;int&gt; result;</w:t>
      </w:r>
    </w:p>
    <w:p w14:paraId="306F37A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B60E5B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Union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&lt;int&gt; test1;</w:t>
      </w:r>
    </w:p>
    <w:p w14:paraId="24517DF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test1.merge(a, b, result);</w:t>
      </w:r>
    </w:p>
    <w:p w14:paraId="655B574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result)</w:t>
      </w:r>
    </w:p>
    <w:p w14:paraId="7C3149F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09EF618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F7D0E9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A5D0E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result.clear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34C3F8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nterse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&lt;int&gt; test2;</w:t>
      </w:r>
    </w:p>
    <w:p w14:paraId="7F2D0EED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test2.merge(a, b, result);</w:t>
      </w:r>
    </w:p>
    <w:p w14:paraId="7EA29CD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result)</w:t>
      </w:r>
    </w:p>
    <w:p w14:paraId="3F68095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153A7C9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C957C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38973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result.clear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80D64C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SubtractMerge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&lt;int&gt; test3;</w:t>
      </w:r>
    </w:p>
    <w:p w14:paraId="54DF2929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test3.merge(a, b, result);</w:t>
      </w:r>
    </w:p>
    <w:p w14:paraId="103AFD1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: result)</w:t>
      </w:r>
    </w:p>
    <w:p w14:paraId="420B0942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3C6EF68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7F472D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7E539E7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EB306E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CADB9D0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FBE2FD6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test();</w:t>
      </w:r>
    </w:p>
    <w:p w14:paraId="6E3E0553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5F203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057DD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48648AF8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341885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89AD26B" w14:textId="6D9D8AA5" w:rsidR="00846E93" w:rsidRPr="00C078CC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759D1F" w14:textId="77777777" w:rsidR="005057DD" w:rsidRDefault="005057DD">
      <w:pPr>
        <w:rPr>
          <w:color w:val="auto"/>
        </w:rPr>
      </w:pPr>
      <w:r>
        <w:rPr>
          <w:color w:val="auto"/>
        </w:rPr>
        <w:br w:type="page"/>
      </w:r>
    </w:p>
    <w:p w14:paraId="60DA5BC6" w14:textId="4FDCBE19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lastRenderedPageBreak/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5CF059B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1 2 3 4 5 6 7 8 9</w:t>
      </w:r>
    </w:p>
    <w:p w14:paraId="0BAF6DCC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1 3 5</w:t>
      </w:r>
    </w:p>
    <w:p w14:paraId="6413DF2F" w14:textId="77777777" w:rsidR="005057DD" w:rsidRPr="005057DD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2 7 9</w:t>
      </w:r>
    </w:p>
    <w:p w14:paraId="4699F586" w14:textId="06E05DC7" w:rsidR="00D55FAB" w:rsidRDefault="005057DD" w:rsidP="005057D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057DD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687A4626" w14:textId="77777777" w:rsidR="005057DD" w:rsidRPr="00C078CC" w:rsidRDefault="005057DD" w:rsidP="005057DD">
      <w:pPr>
        <w:rPr>
          <w:color w:val="auto"/>
        </w:rPr>
      </w:pPr>
    </w:p>
    <w:p w14:paraId="7CB78F22" w14:textId="5E93A4B7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AECCEC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/*  Program: PA_6_exercise_2  </w:t>
      </w:r>
    </w:p>
    <w:p w14:paraId="79C6A8F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554D472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10AE7B6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Date: 04/12/2022 </w:t>
      </w:r>
      <w:r w:rsidRPr="001B40BF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0C1040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7C4195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Set up a class named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that keeps track a set of int values </w:t>
      </w:r>
    </w:p>
    <w:p w14:paraId="190D238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from 0 to 999 and you can perform basic operations like creating </w:t>
      </w:r>
    </w:p>
    <w:p w14:paraId="2818D4B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a set (constructor that accepts an array of int values), </w:t>
      </w:r>
    </w:p>
    <w:p w14:paraId="5BA59F8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insert(e), remove(e), find(e), and print(). Set up three </w:t>
      </w:r>
    </w:p>
    <w:p w14:paraId="7BE54A6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methods/functions to perform union, intersection, and difference </w:t>
      </w:r>
    </w:p>
    <w:p w14:paraId="2664BEF1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of two sets and return the new set as shown below.</w:t>
      </w:r>
    </w:p>
    <w:p w14:paraId="01FDF5E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CF43F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86DF75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DB6114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1CC164B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41F32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771B341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A9D395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326DFC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7562ED2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#include &lt;algorithm&gt;</w:t>
      </w:r>
    </w:p>
    <w:p w14:paraId="6F306BD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A641B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1833FA4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142AE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const int SIZE = 1000;</w:t>
      </w:r>
    </w:p>
    <w:p w14:paraId="29BE24C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969A3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</w:p>
    <w:p w14:paraId="72A8518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E4D995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42016A7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vector&lt;int&gt; set;</w:t>
      </w:r>
    </w:p>
    <w:p w14:paraId="4B5E1D5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99533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391A94C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(vector&lt;int&gt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new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 {})</w:t>
      </w:r>
    </w:p>
    <w:p w14:paraId="4BC9DBC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A011A1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sort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newSet.begin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(),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newSet.end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752B20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85AAC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new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4F5C9D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empty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() ||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!= *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end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144D41C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push_back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2E249A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E31B43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3DB5C5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void insert(int e)</w:t>
      </w:r>
    </w:p>
    <w:p w14:paraId="1172AF5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7BDF48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: set)</w:t>
      </w:r>
    </w:p>
    <w:p w14:paraId="4D5B8B6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e =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C00DC71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;</w:t>
      </w:r>
    </w:p>
    <w:p w14:paraId="5815C0F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push_back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55982BA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9D0804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D654B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void remove(int e)</w:t>
      </w:r>
    </w:p>
    <w:p w14:paraId="5F7C2B3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993F005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vector&lt;int</w:t>
      </w:r>
      <w:proofErr w:type="gram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begin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B6BCB6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end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16620B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6026D5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*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= e)</w:t>
      </w:r>
    </w:p>
    <w:p w14:paraId="5629807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1332C2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.erase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332A25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;</w:t>
      </w:r>
    </w:p>
    <w:p w14:paraId="788B0EA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9BE83F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++;</w:t>
      </w:r>
    </w:p>
    <w:p w14:paraId="6CD9B6C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746E46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5B4850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5F458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bool find(int e)</w:t>
      </w:r>
    </w:p>
    <w:p w14:paraId="46FA9DD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7850BA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: set)</w:t>
      </w:r>
    </w:p>
    <w:p w14:paraId="661BFBD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= e)</w:t>
      </w:r>
    </w:p>
    <w:p w14:paraId="5A9A98C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 true;</w:t>
      </w:r>
    </w:p>
    <w:p w14:paraId="77E4641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E1612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false;</w:t>
      </w:r>
    </w:p>
    <w:p w14:paraId="545842F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90E1A5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14FA7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void print()</w:t>
      </w:r>
    </w:p>
    <w:p w14:paraId="78DA251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3CDA61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: set)</w:t>
      </w:r>
    </w:p>
    <w:p w14:paraId="636AA0B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0CA57CA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3ACE90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B74151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F592C7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0C357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Union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1,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2)</w:t>
      </w:r>
    </w:p>
    <w:p w14:paraId="4E6BD45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9BE242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3;</w:t>
      </w:r>
    </w:p>
    <w:p w14:paraId="2E7D2955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A77AD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E1F9511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if (s1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 || s2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5CA691A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s3.insert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D2EA3C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014D3F7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return s3;</w:t>
      </w:r>
    </w:p>
    <w:p w14:paraId="0B897B8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4557B3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6575D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Inte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1,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2)</w:t>
      </w:r>
    </w:p>
    <w:p w14:paraId="256599E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5CEBD5D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3;</w:t>
      </w:r>
    </w:p>
    <w:p w14:paraId="27436F54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12BB7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6AF795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if (s1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 &amp;&amp; s2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34CDAFC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s3.insert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1DE3F1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27133F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return s3;</w:t>
      </w:r>
    </w:p>
    <w:p w14:paraId="341A331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C263BE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D55BF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Diff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1,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2)</w:t>
      </w:r>
    </w:p>
    <w:p w14:paraId="413527F5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F4AC21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3;</w:t>
      </w:r>
    </w:p>
    <w:p w14:paraId="6203B46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2CD665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A29A7A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if (s1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 &amp;&amp; !s2.find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1B1165AC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        s3.insert(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05762D3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B12D2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return s3;</w:t>
      </w:r>
    </w:p>
    <w:p w14:paraId="251E4EB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6BFA87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AF989A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587E39F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D819EE6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v1 = {1, 4, 6};</w:t>
      </w:r>
    </w:p>
    <w:p w14:paraId="70B9E14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v2 = {2, 4, 8, 10};</w:t>
      </w:r>
    </w:p>
    <w:p w14:paraId="2604473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1(v1);</w:t>
      </w:r>
    </w:p>
    <w:p w14:paraId="0D2D14E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2(v2);</w:t>
      </w:r>
    </w:p>
    <w:p w14:paraId="15868D93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IntSe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s3;</w:t>
      </w:r>
    </w:p>
    <w:p w14:paraId="65F1FCB8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79012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 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Union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s1, s2);</w:t>
      </w:r>
    </w:p>
    <w:p w14:paraId="302DF4A2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.print();</w:t>
      </w:r>
    </w:p>
    <w:p w14:paraId="6E0EBEE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BF35E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 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Inter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s1, s2);</w:t>
      </w:r>
    </w:p>
    <w:p w14:paraId="3084CF57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.print();</w:t>
      </w:r>
    </w:p>
    <w:p w14:paraId="72131B50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0BBCAE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 =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setDiff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>(s1, s2);</w:t>
      </w:r>
    </w:p>
    <w:p w14:paraId="7752395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s3.print();</w:t>
      </w:r>
    </w:p>
    <w:p w14:paraId="286EF8E1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44E98CB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1B40BF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16488169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994E91" w14:textId="77777777" w:rsidR="001B40BF" w:rsidRPr="001B40BF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7267FE11" w:rsidR="00335E17" w:rsidRPr="00C078CC" w:rsidRDefault="001B40BF" w:rsidP="001B40BF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B40BF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1E753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1 2 4 6 8 10 </w:t>
      </w:r>
    </w:p>
    <w:p w14:paraId="178300A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17BC68A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1 6</w:t>
      </w:r>
    </w:p>
    <w:p w14:paraId="46B2511A" w14:textId="3DC8FBE2" w:rsidR="00D55FAB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6273E9B6" w14:textId="77777777" w:rsidR="00977DF5" w:rsidRPr="00C078CC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511B0E" w14:textId="77777777" w:rsidR="00977DF5" w:rsidRDefault="00977DF5">
      <w:pPr>
        <w:rPr>
          <w:color w:val="auto"/>
        </w:rPr>
      </w:pPr>
      <w:r>
        <w:rPr>
          <w:color w:val="auto"/>
        </w:rPr>
        <w:lastRenderedPageBreak/>
        <w:br w:type="page"/>
      </w:r>
    </w:p>
    <w:p w14:paraId="13BE74A6" w14:textId="13D9D871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lastRenderedPageBreak/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9714EFB" w:rsidR="00F12340" w:rsidRPr="00C078CC" w:rsidRDefault="00DE2981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 template method pattern </w:t>
      </w:r>
      <w:r w:rsidR="00757689">
        <w:rPr>
          <w:rFonts w:ascii="Ink Free" w:hAnsi="Ink Free"/>
          <w:color w:val="auto"/>
          <w:lang w:eastAsia="zh-CN"/>
        </w:rPr>
        <w:t>can be thought of as a class that needs to be use</w:t>
      </w:r>
      <w:r w:rsidR="00E916BD">
        <w:rPr>
          <w:rFonts w:ascii="Ink Free" w:hAnsi="Ink Free"/>
          <w:color w:val="auto"/>
          <w:lang w:eastAsia="zh-CN"/>
        </w:rPr>
        <w:t>d</w:t>
      </w:r>
      <w:r w:rsidR="00757689">
        <w:rPr>
          <w:rFonts w:ascii="Ink Free" w:hAnsi="Ink Free"/>
          <w:color w:val="auto"/>
          <w:lang w:eastAsia="zh-CN"/>
        </w:rPr>
        <w:t xml:space="preserve"> by inheritance and define several specific functions that </w:t>
      </w:r>
      <w:r w:rsidR="00E916BD">
        <w:rPr>
          <w:rFonts w:ascii="Ink Free" w:hAnsi="Ink Free"/>
          <w:color w:val="auto"/>
          <w:lang w:eastAsia="zh-CN"/>
        </w:rPr>
        <w:t xml:space="preserve">are </w:t>
      </w:r>
      <w:r w:rsidR="00757689">
        <w:rPr>
          <w:rFonts w:ascii="Ink Free" w:hAnsi="Ink Free"/>
          <w:color w:val="auto"/>
          <w:lang w:eastAsia="zh-CN"/>
        </w:rPr>
        <w:t xml:space="preserve">provided virtually inside that pattern class. It provided rules as functions for </w:t>
      </w:r>
      <w:r w:rsidR="00E916BD">
        <w:rPr>
          <w:rFonts w:ascii="Ink Free" w:hAnsi="Ink Free"/>
          <w:color w:val="auto"/>
          <w:lang w:eastAsia="zh-CN"/>
        </w:rPr>
        <w:t xml:space="preserve">a </w:t>
      </w:r>
      <w:r w:rsidR="00757689">
        <w:rPr>
          <w:rFonts w:ascii="Ink Free" w:hAnsi="Ink Free"/>
          <w:color w:val="auto"/>
          <w:lang w:eastAsia="zh-CN"/>
        </w:rPr>
        <w:t xml:space="preserve">programmer that we can generate new classes with those basic functions already written. 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3DD812DE" w:rsidR="00693EC1" w:rsidRDefault="0049590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 </w:t>
      </w:r>
      <w:r w:rsidR="00E916BD">
        <w:rPr>
          <w:rFonts w:ascii="Ink Free" w:hAnsi="Ink Free"/>
          <w:color w:val="auto"/>
          <w:lang w:eastAsia="zh-CN"/>
        </w:rPr>
        <w:t>most classical</w:t>
      </w:r>
      <w:r>
        <w:rPr>
          <w:rFonts w:ascii="Ink Free" w:hAnsi="Ink Free"/>
          <w:color w:val="auto"/>
          <w:lang w:eastAsia="zh-CN"/>
        </w:rPr>
        <w:t xml:space="preserve"> application that we can use </w:t>
      </w:r>
      <w:r w:rsidR="00651F2B">
        <w:rPr>
          <w:rFonts w:ascii="Ink Free" w:hAnsi="Ink Free"/>
          <w:color w:val="auto"/>
          <w:lang w:eastAsia="zh-CN"/>
        </w:rPr>
        <w:t>the find/union structure is the family questions</w:t>
      </w:r>
      <w:r w:rsidR="00E916BD">
        <w:rPr>
          <w:rFonts w:ascii="Ink Free" w:hAnsi="Ink Free"/>
          <w:color w:val="auto"/>
          <w:lang w:eastAsia="zh-CN"/>
        </w:rPr>
        <w:t>, which is also a famous question that I remember we should use this algorithm to work with efficiency</w:t>
      </w:r>
      <w:r w:rsidR="00651F2B">
        <w:rPr>
          <w:rFonts w:ascii="Ink Free" w:hAnsi="Ink Free"/>
          <w:color w:val="auto"/>
          <w:lang w:eastAsia="zh-CN"/>
        </w:rPr>
        <w:t>. We can modify several members in a certain family into a set, and when we want to find a person, the return will be the family lead. This will decrease our searching time for finding that specific pe</w:t>
      </w:r>
      <w:r w:rsidR="00E916BD">
        <w:rPr>
          <w:rFonts w:ascii="Ink Free" w:hAnsi="Ink Free"/>
          <w:color w:val="auto"/>
          <w:lang w:eastAsia="zh-CN"/>
        </w:rPr>
        <w:t>rson</w:t>
      </w:r>
      <w:r w:rsidR="00651F2B">
        <w:rPr>
          <w:rFonts w:ascii="Ink Free" w:hAnsi="Ink Free"/>
          <w:color w:val="auto"/>
          <w:lang w:eastAsia="zh-CN"/>
        </w:rPr>
        <w:t xml:space="preserve">. This will also apply to other questions like searching for an object that is </w:t>
      </w:r>
      <w:r w:rsidR="00E916BD">
        <w:rPr>
          <w:rFonts w:ascii="Ink Free" w:hAnsi="Ink Free"/>
          <w:color w:val="auto"/>
          <w:lang w:eastAsia="zh-CN"/>
        </w:rPr>
        <w:t>led by another object.</w:t>
      </w:r>
    </w:p>
    <w:p w14:paraId="42F9E3F5" w14:textId="77777777" w:rsidR="00977DF5" w:rsidRPr="00AB05A2" w:rsidRDefault="00977DF5" w:rsidP="00977DF5">
      <w:pPr>
        <w:pStyle w:val="NormalWeb"/>
        <w:spacing w:before="0" w:beforeAutospacing="0" w:after="0" w:afterAutospacing="0"/>
      </w:pPr>
      <w:r w:rsidRPr="005A557D">
        <w:rPr>
          <w:bCs/>
        </w:rPr>
        <w:t>Extra Credit</w:t>
      </w:r>
    </w:p>
    <w:p w14:paraId="07AB1628" w14:textId="77777777" w:rsidR="00977DF5" w:rsidRDefault="00977DF5" w:rsidP="00977DF5">
      <w:pPr>
        <w:pStyle w:val="NormalWeb"/>
        <w:spacing w:before="0" w:beforeAutospacing="0" w:after="0" w:afterAutospacing="0"/>
      </w:pPr>
      <w:r>
        <w:t>Source code below:</w:t>
      </w:r>
    </w:p>
    <w:p w14:paraId="2BA4613C" w14:textId="4F677E38" w:rsidR="00977DF5" w:rsidRPr="00C078CC" w:rsidRDefault="00771159" w:rsidP="00977DF5">
      <w:pPr>
        <w:rPr>
          <w:b/>
          <w:bCs/>
          <w:color w:val="auto"/>
        </w:rPr>
      </w:pPr>
      <w:r>
        <w:rPr>
          <w:b/>
          <w:bCs/>
          <w:color w:val="auto"/>
        </w:rPr>
        <w:t>extra_credit</w:t>
      </w:r>
      <w:r w:rsidR="00977DF5" w:rsidRPr="00C078CC">
        <w:rPr>
          <w:b/>
          <w:bCs/>
          <w:color w:val="auto"/>
        </w:rPr>
        <w:t>.cpp:</w:t>
      </w:r>
    </w:p>
    <w:p w14:paraId="5C33038D" w14:textId="77777777" w:rsidR="00977DF5" w:rsidRPr="00C078CC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AB0EF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/*  Program: PA_6_extra_credit  </w:t>
      </w:r>
    </w:p>
    <w:p w14:paraId="7069157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A69F90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1E8390B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Date: 04/12/2022     </w:t>
      </w:r>
    </w:p>
    <w:p w14:paraId="3854343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16328F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Implement the find/union partition structure as a tree-based </w:t>
      </w:r>
    </w:p>
    <w:p w14:paraId="2427A4E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approach. Use Partition.java and Position.java from Java </w:t>
      </w:r>
    </w:p>
    <w:p w14:paraId="1FED566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textbook as a guide to create your own code, add a driver to </w:t>
      </w:r>
    </w:p>
    <w:p w14:paraId="6F199C1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test it for n operations (make cluster/set, find, and union).</w:t>
      </w:r>
    </w:p>
    <w:p w14:paraId="448702C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82DBC6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935ECF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4D13FE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6A8DA89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8A2FC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B57CD9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77141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4D498D8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19C7DE4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A6CF9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175A0A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A007B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1E55FA4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class Partition</w:t>
      </w:r>
    </w:p>
    <w:p w14:paraId="636EA7F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72DACF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E50F5C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lass Locator</w:t>
      </w:r>
    </w:p>
    <w:p w14:paraId="22F133F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A63B42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public:</w:t>
      </w:r>
    </w:p>
    <w:p w14:paraId="7E02BD5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A27956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size;</w:t>
      </w:r>
    </w:p>
    <w:p w14:paraId="6B9AF9D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ocator *parent;</w:t>
      </w:r>
    </w:p>
    <w:p w14:paraId="337079A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ocator(int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CF740D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347FAE7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this-&gt;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= elem;</w:t>
      </w:r>
    </w:p>
    <w:p w14:paraId="2155830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size = 1;</w:t>
      </w:r>
    </w:p>
    <w:p w14:paraId="6890249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parent = this;</w:t>
      </w:r>
    </w:p>
    <w:p w14:paraId="7CD8A38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1E06306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7AFE3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F782D7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 </w:t>
      </w:r>
    </w:p>
    <w:p w14:paraId="40744CC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; </w:t>
      </w:r>
    </w:p>
    <w:p w14:paraId="48B12F9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507BF63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}; </w:t>
      </w:r>
    </w:p>
    <w:p w14:paraId="3EA1A2E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F43D1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09D91AF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Locator *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makeSe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E e)</w:t>
      </w:r>
    </w:p>
    <w:p w14:paraId="68EB32C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207714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new Locator(e);</w:t>
      </w:r>
    </w:p>
    <w:p w14:paraId="1291961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63806B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67495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Locator *find(Locator *p)</w:t>
      </w:r>
    </w:p>
    <w:p w14:paraId="3B756FF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354222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Locator *loc = p;</w:t>
      </w:r>
    </w:p>
    <w:p w14:paraId="6DAF157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if (loc-&gt;parent != loc)</w:t>
      </w:r>
    </w:p>
    <w:p w14:paraId="70D6AA1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64892A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oc-&gt;parent = find(loc-&gt;parent);</w:t>
      </w:r>
    </w:p>
    <w:p w14:paraId="592F814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E7ECAC6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loc-&gt;parent;</w:t>
      </w:r>
    </w:p>
    <w:p w14:paraId="3135C2D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68021FE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A50B7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Locator *A, Locator *B)</w:t>
      </w:r>
    </w:p>
    <w:p w14:paraId="52B5367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CF8089E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Locator *a = find(A);</w:t>
      </w:r>
    </w:p>
    <w:p w14:paraId="226F598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Locator *b = find(B);</w:t>
      </w:r>
    </w:p>
    <w:p w14:paraId="24C9AE5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if (a != b)</w:t>
      </w:r>
    </w:p>
    <w:p w14:paraId="6831F87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601634F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a-&gt;size &gt; b-&gt;size)</w:t>
      </w:r>
    </w:p>
    <w:p w14:paraId="4EFBB17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8D4F19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-&gt;parent = a;</w:t>
      </w:r>
    </w:p>
    <w:p w14:paraId="0C45C86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a-&gt;size += b-&gt;size;</w:t>
      </w:r>
    </w:p>
    <w:p w14:paraId="6C263CB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11F3E06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</w:t>
      </w:r>
    </w:p>
    <w:p w14:paraId="53F53BA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01FEDDF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a-&gt;parent = b;</w:t>
      </w:r>
    </w:p>
    <w:p w14:paraId="29956A0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-&gt;size += a-&gt;size;</w:t>
      </w:r>
    </w:p>
    <w:p w14:paraId="6412461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2C18019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002469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}</w:t>
      </w:r>
    </w:p>
    <w:p w14:paraId="625AD9E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2677FD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9F2E2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60BB1F2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5A62A5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Partition&lt;int&gt; test;</w:t>
      </w:r>
    </w:p>
    <w:p w14:paraId="52B29D3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vector&lt;Partition&lt;int</w:t>
      </w:r>
      <w:proofErr w:type="gram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Locator*&gt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946833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const int SIZE = 12;</w:t>
      </w:r>
    </w:p>
    <w:p w14:paraId="1124202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1F2763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= 1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= SIZE; ++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DAD49E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.push_back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Se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));</w:t>
      </w:r>
    </w:p>
    <w:p w14:paraId="3BFA33A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89BB79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58DE678E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3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0]);</w:t>
      </w:r>
    </w:p>
    <w:p w14:paraId="673794A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3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6]);</w:t>
      </w:r>
    </w:p>
    <w:p w14:paraId="5A4F350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BB2C76E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8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1]);</w:t>
      </w:r>
    </w:p>
    <w:p w14:paraId="0499980A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8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5]);</w:t>
      </w:r>
    </w:p>
    <w:p w14:paraId="136A594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2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8]);</w:t>
      </w:r>
    </w:p>
    <w:p w14:paraId="71EFC19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E3DFE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10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4]);</w:t>
      </w:r>
    </w:p>
    <w:p w14:paraId="6210A2F6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11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4]);</w:t>
      </w:r>
    </w:p>
    <w:p w14:paraId="3348AA9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9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4]);</w:t>
      </w:r>
    </w:p>
    <w:p w14:paraId="05C5E41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makeUnion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[7],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4]);</w:t>
      </w:r>
    </w:p>
    <w:p w14:paraId="13CBE96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C6AE60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"A = {1, 4, 7}\n";</w:t>
      </w:r>
    </w:p>
    <w:p w14:paraId="311C600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"B = {2, 3, 6, 9}\n";</w:t>
      </w:r>
    </w:p>
    <w:p w14:paraId="289DE85B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"C = {5, 8, 10, 11, 12}\n";</w:t>
      </w:r>
    </w:p>
    <w:p w14:paraId="4CE7BAC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F56EA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= 1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= SIZE; ++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2A41C3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": " &lt;&lt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test.find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arr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- 1])-&gt;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CDB78D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AB8C566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977DF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2D79B159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956E43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484D3E84" w14:textId="6FB3CC64" w:rsid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5057DD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05ACB772" w14:textId="4E0656C5" w:rsid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7A106E" w14:textId="77777777" w:rsidR="00977DF5" w:rsidRPr="00C078CC" w:rsidRDefault="00977DF5" w:rsidP="00977DF5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08D553BC" w14:textId="77777777" w:rsidR="00977DF5" w:rsidRPr="00C078CC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6711F5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A = {1, 4, 7}</w:t>
      </w:r>
    </w:p>
    <w:p w14:paraId="7928D1B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B = {2, 3, 6, 9}</w:t>
      </w:r>
    </w:p>
    <w:p w14:paraId="2E0196D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C = {5, 8, 10, 11, 12}</w:t>
      </w:r>
    </w:p>
    <w:p w14:paraId="0E05B09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1: 1</w:t>
      </w:r>
    </w:p>
    <w:p w14:paraId="0B53966D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2: 2</w:t>
      </w:r>
    </w:p>
    <w:p w14:paraId="20BE8EB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3: 2</w:t>
      </w:r>
    </w:p>
    <w:p w14:paraId="4975E862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4: 1</w:t>
      </w:r>
    </w:p>
    <w:p w14:paraId="4B60D2A4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5: 5</w:t>
      </w:r>
    </w:p>
    <w:p w14:paraId="5C7DABA7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6: 2</w:t>
      </w:r>
    </w:p>
    <w:p w14:paraId="5C2F09D8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7: 1</w:t>
      </w:r>
    </w:p>
    <w:p w14:paraId="13999E0E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8: 5</w:t>
      </w:r>
    </w:p>
    <w:p w14:paraId="075138DC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9: 2</w:t>
      </w:r>
    </w:p>
    <w:p w14:paraId="51FF051F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10: 5</w:t>
      </w:r>
    </w:p>
    <w:p w14:paraId="3F744EC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lastRenderedPageBreak/>
        <w:t>11: 5</w:t>
      </w:r>
    </w:p>
    <w:p w14:paraId="6BFE0971" w14:textId="77777777" w:rsidR="00977DF5" w:rsidRPr="00977DF5" w:rsidRDefault="00977DF5" w:rsidP="00977DF5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12: 5</w:t>
      </w:r>
    </w:p>
    <w:p w14:paraId="643BB2E8" w14:textId="0BBD3142" w:rsidR="00977DF5" w:rsidRPr="00C078CC" w:rsidRDefault="00977DF5" w:rsidP="00977DF5">
      <w:pPr>
        <w:rPr>
          <w:rFonts w:ascii="Ink Free" w:hAnsi="Ink Free"/>
          <w:color w:val="auto"/>
          <w:lang w:eastAsia="zh-CN"/>
        </w:rPr>
      </w:pPr>
      <w:r w:rsidRPr="00977DF5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sectPr w:rsidR="00977DF5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C240F" w14:textId="77777777" w:rsidR="00D83658" w:rsidRDefault="00D83658" w:rsidP="0089713B">
      <w:r>
        <w:separator/>
      </w:r>
    </w:p>
  </w:endnote>
  <w:endnote w:type="continuationSeparator" w:id="0">
    <w:p w14:paraId="58C72FE9" w14:textId="77777777" w:rsidR="00D83658" w:rsidRDefault="00D83658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17C68" w14:textId="77777777" w:rsidR="00D83658" w:rsidRDefault="00D83658" w:rsidP="0089713B">
      <w:r>
        <w:separator/>
      </w:r>
    </w:p>
  </w:footnote>
  <w:footnote w:type="continuationSeparator" w:id="0">
    <w:p w14:paraId="57281989" w14:textId="77777777" w:rsidR="00D83658" w:rsidRDefault="00D83658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10762">
    <w:abstractNumId w:val="0"/>
  </w:num>
  <w:num w:numId="2" w16cid:durableId="795026995">
    <w:abstractNumId w:val="1"/>
  </w:num>
  <w:num w:numId="3" w16cid:durableId="11611166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gFAEgC9DQ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B40BF"/>
    <w:rsid w:val="001D619C"/>
    <w:rsid w:val="001E3AE1"/>
    <w:rsid w:val="001E43B3"/>
    <w:rsid w:val="001F5950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A0FAB"/>
    <w:rsid w:val="003C0BC1"/>
    <w:rsid w:val="003D0CE1"/>
    <w:rsid w:val="003D3171"/>
    <w:rsid w:val="003E1B91"/>
    <w:rsid w:val="003E482A"/>
    <w:rsid w:val="003F58D1"/>
    <w:rsid w:val="004070B1"/>
    <w:rsid w:val="00413793"/>
    <w:rsid w:val="0041557C"/>
    <w:rsid w:val="00427CCB"/>
    <w:rsid w:val="004353A6"/>
    <w:rsid w:val="00450B22"/>
    <w:rsid w:val="00484C96"/>
    <w:rsid w:val="00495902"/>
    <w:rsid w:val="004A6491"/>
    <w:rsid w:val="004B1891"/>
    <w:rsid w:val="004B32C6"/>
    <w:rsid w:val="004B614E"/>
    <w:rsid w:val="004C5D7E"/>
    <w:rsid w:val="004D48A9"/>
    <w:rsid w:val="004E2A56"/>
    <w:rsid w:val="004F7678"/>
    <w:rsid w:val="005057DD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51F2B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57689"/>
    <w:rsid w:val="0077115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77DF5"/>
    <w:rsid w:val="0098498C"/>
    <w:rsid w:val="0099671E"/>
    <w:rsid w:val="009A3F0E"/>
    <w:rsid w:val="009D41CF"/>
    <w:rsid w:val="00A12A0D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41039"/>
    <w:rsid w:val="00D475EA"/>
    <w:rsid w:val="00D55FAB"/>
    <w:rsid w:val="00D66CE4"/>
    <w:rsid w:val="00D72885"/>
    <w:rsid w:val="00D82B56"/>
    <w:rsid w:val="00D83658"/>
    <w:rsid w:val="00D96F9E"/>
    <w:rsid w:val="00DC1375"/>
    <w:rsid w:val="00DD07D9"/>
    <w:rsid w:val="00DD2D78"/>
    <w:rsid w:val="00DE2981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6BD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DF5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8</TotalTime>
  <Pages>1</Pages>
  <Words>1575</Words>
  <Characters>898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5</cp:revision>
  <cp:lastPrinted>2022-04-11T03:28:00Z</cp:lastPrinted>
  <dcterms:created xsi:type="dcterms:W3CDTF">2021-08-09T16:31:00Z</dcterms:created>
  <dcterms:modified xsi:type="dcterms:W3CDTF">2022-04-11T03:28:00Z</dcterms:modified>
</cp:coreProperties>
</file>